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t xml:space="preserve"> tool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lastRenderedPageBreak/>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proofErr w:type="spellStart"/>
      <w:r>
        <w:t>can not</w:t>
      </w:r>
      <w:proofErr w:type="spellEnd"/>
      <w:r>
        <w:t xml:space="preserve"> do that:</w:t>
      </w:r>
    </w:p>
    <w:p w:rsidR="006E6E7A" w:rsidRDefault="006E6E7A" w:rsidP="006E6E7A">
      <w:pPr>
        <w:ind w:left="720"/>
      </w:pPr>
    </w:p>
    <w:p w:rsidR="006455C8" w:rsidRDefault="006455C8" w:rsidP="006455C8">
      <w:pPr>
        <w:ind w:left="720"/>
      </w:pPr>
      <w:r>
        <w:rPr>
          <w:noProof/>
        </w:rPr>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lastRenderedPageBreak/>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 week (from 0 to 6), and even if that will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w:t>
      </w:r>
      <w:r>
        <w:rPr>
          <w:rFonts w:ascii="Consolas" w:hAnsi="Consolas" w:cs="Consolas"/>
          <w:color w:val="000000"/>
          <w:sz w:val="19"/>
          <w:szCs w:val="19"/>
        </w:rPr>
        <w:t xml:space="preserve">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 using cast operator:</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lastRenderedPageBreak/>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A051DD" w:rsidRPr="00A051DD"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bookmarkStart w:id="0" w:name="_GoBack"/>
      <w:bookmarkEnd w:id="0"/>
    </w:p>
    <w:sectPr w:rsidR="00A051DD" w:rsidRPr="00A051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qgUAOqpPuywAAAA="/>
  </w:docVars>
  <w:rsids>
    <w:rsidRoot w:val="009D6FD2"/>
    <w:rsid w:val="000A3F77"/>
    <w:rsid w:val="000B173F"/>
    <w:rsid w:val="001212B4"/>
    <w:rsid w:val="00195D48"/>
    <w:rsid w:val="001F32E7"/>
    <w:rsid w:val="00216D54"/>
    <w:rsid w:val="00292A5D"/>
    <w:rsid w:val="002A319E"/>
    <w:rsid w:val="003206F8"/>
    <w:rsid w:val="00323E19"/>
    <w:rsid w:val="00383F96"/>
    <w:rsid w:val="003A14C8"/>
    <w:rsid w:val="003E78C5"/>
    <w:rsid w:val="00480FB1"/>
    <w:rsid w:val="004C12E2"/>
    <w:rsid w:val="004C4B63"/>
    <w:rsid w:val="00574D90"/>
    <w:rsid w:val="005942C0"/>
    <w:rsid w:val="005E4F22"/>
    <w:rsid w:val="00630363"/>
    <w:rsid w:val="00642A17"/>
    <w:rsid w:val="00644812"/>
    <w:rsid w:val="006455C8"/>
    <w:rsid w:val="006E6E7A"/>
    <w:rsid w:val="007C3C3A"/>
    <w:rsid w:val="008633B4"/>
    <w:rsid w:val="008728BE"/>
    <w:rsid w:val="00943E03"/>
    <w:rsid w:val="009827F2"/>
    <w:rsid w:val="009C78FF"/>
    <w:rsid w:val="009D6FD2"/>
    <w:rsid w:val="00A051DD"/>
    <w:rsid w:val="00A318C4"/>
    <w:rsid w:val="00AB4E4E"/>
    <w:rsid w:val="00B17CCE"/>
    <w:rsid w:val="00C97897"/>
    <w:rsid w:val="00CC1713"/>
    <w:rsid w:val="00D565B7"/>
    <w:rsid w:val="00D90A98"/>
    <w:rsid w:val="00DD36C5"/>
    <w:rsid w:val="00E81F8B"/>
    <w:rsid w:val="00EA42EB"/>
    <w:rsid w:val="00F035BF"/>
    <w:rsid w:val="00F84EE0"/>
    <w:rsid w:val="00FA4D43"/>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4B499-EB54-4B57-9CFC-E55CB7269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9</TotalTime>
  <Pages>16</Pages>
  <Words>3575</Words>
  <Characters>2038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1</cp:revision>
  <dcterms:created xsi:type="dcterms:W3CDTF">2018-07-12T06:51:00Z</dcterms:created>
  <dcterms:modified xsi:type="dcterms:W3CDTF">2018-07-13T13:33:00Z</dcterms:modified>
</cp:coreProperties>
</file>